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-hospital outcomes of patients with liver cirrhosis undergoing colorectal cancer surgery: an analysis of the National Inpatient Sample</w:t>
      </w:r>
    </w:p>
    <w:p>
      <w:pPr>
        <w:pStyle w:val="Subtitle"/>
      </w:pPr>
      <w:r>
        <w:t xml:space="preserve">Analysis for RCOP 2025Apr-NIS-7-Gastro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Mariam Shahabi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Huang et al. 2025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Lee et al. 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liver cirrhosis on outcomes among inpatient admissions with colorectal cancer undergoing colectom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  <w:r>
        <w:t xml:space="preserve"> </w:t>
      </w:r>
      <w:r>
        <w:t xml:space="preserve">Patients were included if they met the following criteria</w:t>
      </w:r>
    </w:p>
    <w:p>
      <w:pPr>
        <w:numPr>
          <w:ilvl w:val="1"/>
          <w:numId w:val="1003"/>
        </w:numPr>
      </w:pPr>
      <w:r>
        <w:t xml:space="preserve">Age ≥18 years</w:t>
      </w:r>
    </w:p>
    <w:p>
      <w:pPr>
        <w:numPr>
          <w:ilvl w:val="1"/>
          <w:numId w:val="1003"/>
        </w:numPr>
      </w:pPr>
      <w:r>
        <w:t xml:space="preserve">Primary diagnosis of colorectal cancer</w:t>
      </w:r>
    </w:p>
    <w:p>
      <w:pPr>
        <w:numPr>
          <w:ilvl w:val="1"/>
          <w:numId w:val="1003"/>
        </w:numPr>
      </w:pPr>
      <w:r>
        <w:t xml:space="preserve">Undergoing colectomy</w:t>
      </w:r>
    </w:p>
    <w:p>
      <w:pPr>
        <w:numPr>
          <w:ilvl w:val="1"/>
          <w:numId w:val="1003"/>
        </w:numPr>
      </w:pPr>
      <w:r>
        <w:t xml:space="preserve">Non-missing data for liver cirrhosi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ondary Outcomes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Wound Infection</w:t>
      </w:r>
    </w:p>
    <w:p>
      <w:pPr>
        <w:numPr>
          <w:ilvl w:val="1"/>
          <w:numId w:val="1005"/>
        </w:numPr>
      </w:pPr>
      <w:r>
        <w:t xml:space="preserve">Sepsis</w:t>
      </w:r>
    </w:p>
    <w:p>
      <w:pPr>
        <w:numPr>
          <w:ilvl w:val="1"/>
          <w:numId w:val="1005"/>
        </w:numPr>
      </w:pPr>
      <w:r>
        <w:t xml:space="preserve">Pneumonia</w:t>
      </w:r>
    </w:p>
    <w:p>
      <w:pPr>
        <w:numPr>
          <w:ilvl w:val="1"/>
          <w:numId w:val="1005"/>
        </w:numPr>
      </w:pPr>
      <w:r>
        <w:t xml:space="preserve">Gastrointestinal Hemorrhage</w:t>
      </w:r>
    </w:p>
    <w:p>
      <w:pPr>
        <w:numPr>
          <w:ilvl w:val="1"/>
          <w:numId w:val="1005"/>
        </w:numPr>
      </w:pPr>
      <w:r>
        <w:t xml:space="preserve">Acute Respiratory Failure</w:t>
      </w:r>
    </w:p>
    <w:p>
      <w:pPr>
        <w:numPr>
          <w:ilvl w:val="1"/>
          <w:numId w:val="1005"/>
        </w:numPr>
      </w:pPr>
      <w:r>
        <w:t xml:space="preserve">Acute Kidney Injur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for Adjustment:</w:t>
      </w:r>
      <w:r>
        <w:t xml:space="preserve"> </w:t>
      </w:r>
      <w:r>
        <w:t xml:space="preserve">All models adjusted for the following:</w:t>
      </w:r>
    </w:p>
    <w:p>
      <w:pPr>
        <w:numPr>
          <w:ilvl w:val="1"/>
          <w:numId w:val="1006"/>
        </w:numPr>
      </w:pPr>
      <w:r>
        <w:t xml:space="preserve">Patient Demographics: Age, sex (male and female), Race (White, Black, Hispanic, Asian or Pacific Islander, Native American and Other), Household income(Quartile 1, Quartile 2, Quartile 3, Quartile 4), insurance (Medicare, Medicaid, private, other)</w:t>
      </w:r>
    </w:p>
    <w:p>
      <w:pPr>
        <w:numPr>
          <w:ilvl w:val="1"/>
          <w:numId w:val="1006"/>
        </w:numPr>
      </w:pPr>
      <w:r>
        <w:t xml:space="preserve">Hospital Characterstics: Type of admission (non-elective, elective), bed size of hospital (small, medium, large), location and teaching status of hospital (rural, urban non-teaching, urban teaching), location of the hospital (northeast, midwest or north central, south, west), type of surgery(laparoscopic, open, robotic colectomy)</w:t>
      </w:r>
    </w:p>
    <w:p>
      <w:pPr>
        <w:numPr>
          <w:ilvl w:val="1"/>
          <w:numId w:val="1006"/>
        </w:numPr>
      </w:pPr>
      <w:r>
        <w:t xml:space="preserve">Comorbidities: Hypertension, diabetes mellitus, obesity, hyperlipidemia, coronary artery disease, peripheral vascular disease, congestive heart failure, chronic kidney disease, chronic pulmonary disease, anemia, fluid and electrolyte disorders, HIV/AIDS, weight loss, lymphoma, alcohol abuse, drug abuse, depression, psychoses, rheumatoid disease, valvular disease, paralysis, neurological disorders, coagulopath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8"/>
        </w:numPr>
      </w:pPr>
      <w:r>
        <w:t xml:space="preserve">Categorical variables: Compared using Pearson’s chi-square test with Rao &amp; Scott adjustment</w:t>
      </w:r>
    </w:p>
    <w:p>
      <w:pPr>
        <w:numPr>
          <w:ilvl w:val="2"/>
          <w:numId w:val="1008"/>
        </w:numPr>
      </w:pPr>
      <w:r>
        <w:t xml:space="preserve">Continuous variables: Analyzed using the design-based Kruskal–Wallis test, a non-parametric alternative suitable for survey-weighted data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9"/>
        </w:numPr>
      </w:pPr>
      <w:r>
        <w:t xml:space="preserve">Binary outcomes (e.g., mortality): Survey-weighted logistic regression using the</w:t>
      </w:r>
      <w:r>
        <w:t xml:space="preserve"> </w:t>
      </w:r>
      <w:r>
        <w:rPr>
          <w:rStyle w:val="VerbatimChar"/>
        </w:rPr>
        <w:t xml:space="preserve">quasibinomial</w:t>
      </w:r>
      <w:r>
        <w:t xml:space="preserve"> </w:t>
      </w:r>
      <w:r>
        <w:t xml:space="preserve">family</w:t>
      </w:r>
    </w:p>
    <w:p>
      <w:pPr>
        <w:numPr>
          <w:ilvl w:val="2"/>
          <w:numId w:val="1009"/>
        </w:numPr>
      </w:pPr>
      <w:r>
        <w:t xml:space="preserve">Continuous outcomes (e.g., LOS, hospital charges): Survey-weighted linear regression using the</w:t>
      </w:r>
      <w:r>
        <w:t xml:space="preserve"> </w:t>
      </w:r>
      <w:r>
        <w:rPr>
          <w:rStyle w:val="VerbatimChar"/>
        </w:rPr>
        <w:t xml:space="preserve">gaussian</w:t>
      </w:r>
      <w:r>
        <w:t xml:space="preserve"> </w:t>
      </w:r>
      <w:r>
        <w:t xml:space="preserve">family</w:t>
      </w:r>
    </w:p>
    <w:p>
      <w:pPr>
        <w:numPr>
          <w:ilvl w:val="2"/>
          <w:numId w:val="1009"/>
        </w:numPr>
      </w:pPr>
      <w:r>
        <w:t xml:space="preserve">Results reported as adjusted odds ratios (aORs) or beta coefficients with 95% confidence interva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the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2"/>
    <w:bookmarkStart w:id="23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liver cirrhosi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9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liver cirrhosi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5,3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65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70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91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2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1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8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13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45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54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4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56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3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85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2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58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17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47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12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05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63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67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10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3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5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36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4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,3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liver cirrhosi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9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liver cirrhosi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5,3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0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4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hospital char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055 (63,135, 167,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147 (52,759, 128,3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8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und disruption and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5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intestinal Hemorrh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8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65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8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Start w:id="32" w:name="multivariable-logistic-regression"/>
    <w:p>
      <w:pPr>
        <w:pStyle w:val="Heading2"/>
      </w:pPr>
      <w:r>
        <w:t xml:space="preserve">Multivariable Logistic Regression:</w:t>
      </w:r>
    </w:p>
    <w:bookmarkStart w:id="25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, 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, 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, 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2, 4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, 4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2, 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wound-infection"/>
    <w:p>
      <w:pPr>
        <w:pStyle w:val="Heading3"/>
      </w:pPr>
      <w:r>
        <w:t xml:space="preserve">Wound Infec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, 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,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3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3, 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9, 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sepsis"/>
    <w:p>
      <w:pPr>
        <w:pStyle w:val="Heading3"/>
      </w:pPr>
      <w:r>
        <w:t xml:space="preserve">Sep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, 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, 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7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3, 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2, 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8, 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1, 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pneumonia"/>
    <w:p>
      <w:pPr>
        <w:pStyle w:val="Heading3"/>
      </w:pPr>
      <w:r>
        <w:t xml:space="preserve">Pneumonia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, 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, 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6, 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, 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, 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, 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Start w:id="29" w:name="gastrointestinal-hemorrhage"/>
    <w:p>
      <w:pPr>
        <w:pStyle w:val="Heading3"/>
      </w:pPr>
      <w:r>
        <w:t xml:space="preserve">Gastrointestinal Hemorrha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, 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1, 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, 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, 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Start w:id="30" w:name="acute-respiratory-failure"/>
    <w:p>
      <w:pPr>
        <w:pStyle w:val="Heading3"/>
      </w:pPr>
      <w:r>
        <w:t xml:space="preserve">Acute Respiratory Failur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7, 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,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6, 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5, 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7, 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0"/>
    <w:bookmarkStart w:id="31" w:name="acute-kidney-injury"/>
    <w:p>
      <w:pPr>
        <w:pStyle w:val="Heading3"/>
      </w:pPr>
      <w:r>
        <w:t xml:space="preserve">Acute Kidney Injur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, 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4, 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8, 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, 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, 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1"/>
    <w:bookmarkEnd w:id="32"/>
    <w:bookmarkStart w:id="35" w:name="multivariable-linear-regression"/>
    <w:p>
      <w:pPr>
        <w:pStyle w:val="Heading2"/>
      </w:pPr>
      <w:r>
        <w:t xml:space="preserve">Multivariable Linear Regression:</w:t>
      </w:r>
    </w:p>
    <w:bookmarkStart w:id="33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1, 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6, 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, 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5, 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, 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, 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5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, 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, 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, 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3"/>
    <w:bookmarkStart w:id="34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341, 6,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48, 8,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82, 33,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6, -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16, 11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3, 18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3, 8,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78, 26,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999, 9,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44, 28,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0, 13,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3, 6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673, -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676, 1,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633, -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004, 3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84, 24,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81, 23,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132, 58,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787, -3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558, -9,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754, 39,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289, 36,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62, 31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660, 1,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, 8,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3, 4,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1, 8,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012, 7,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341, -1,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82, 28,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0, 8,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910, 2,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,814, 169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059, 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819, 60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491, 13,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9, 11,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047, 18,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9,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716, 48,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89, 63,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607, 4,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541, 8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1, 56,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06, 57,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412, 66,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mjopen.bmj.com/content/8/7/e020511.long" TargetMode="External" /><Relationship Type="http://schemas.openxmlformats.org/officeDocument/2006/relationships/hyperlink" Id="rId20" Target="https://www.nature.com/articles/s41598-024-84758-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mjopen.bmj.com/content/8/7/e020511.long" TargetMode="External" /><Relationship Type="http://schemas.openxmlformats.org/officeDocument/2006/relationships/hyperlink" Id="rId20" Target="https://www.nature.com/articles/s41598-024-84758-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hospital outcomes of patients with liver cirrhosis undergoing colorectal cancer surgery: an analysis of the National Inpatient Sample</dc:title>
  <dc:creator>Eliza Aisha; Mariam Shahabi</dc:creator>
  <cp:keywords/>
  <dcterms:created xsi:type="dcterms:W3CDTF">2025-06-04T06:49:29Z</dcterms:created>
  <dcterms:modified xsi:type="dcterms:W3CDTF">2025-06-04T06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2025Apr-NIS-7-Gastro</vt:lpwstr>
  </property>
  <property fmtid="{D5CDD505-2E9C-101B-9397-08002B2CF9AE}" pid="12" name="toc-title">
    <vt:lpwstr>Table of contents</vt:lpwstr>
  </property>
</Properties>
</file>